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b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ub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uba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b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uba received a score of 6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ub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ub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ub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ub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ub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ub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ub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ub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ub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uba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ub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ub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ub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ub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6,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4AEF80-35DA-4DD3-8903-F441FCC8CE86}"/>
</file>

<file path=customXml/itemProps2.xml><?xml version="1.0" encoding="utf-8"?>
<ds:datastoreItem xmlns:ds="http://schemas.openxmlformats.org/officeDocument/2006/customXml" ds:itemID="{41C1A7C2-2295-42FF-ABC0-698CD93C8119}"/>
</file>

<file path=customXml/itemProps3.xml><?xml version="1.0" encoding="utf-8"?>
<ds:datastoreItem xmlns:ds="http://schemas.openxmlformats.org/officeDocument/2006/customXml" ds:itemID="{13ABBA38-8DEE-4A26-AA3F-10817B87DCA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24:03Z</dcterms:created>
  <dcterms:modified xsi:type="dcterms:W3CDTF">2024-11-01T10: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ub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